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horus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4"/>
        <w:gridCol w:w="5622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an-Baptiste Rousselot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75 298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Wellingto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vid Collin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horus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102DE0D" w:rsidR="00661C78" w:rsidRDefault="000D162F">
      <w:r>
        <w:rPr>
          <w:noProof/>
        </w:rPr>
        <w:drawing>
          <wp:inline distT="0" distB="0" distL="0" distR="0" wp14:anchorId="4C49E083" wp14:editId="64ABE1D0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0D162F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2:00Z</dcterms:modified>
</cp:coreProperties>
</file>